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7285"/>
      </w:tblGrid>
      <w:tr w:rsidR="009B2BCD" w14:paraId="33BE48D3" w14:textId="77777777" w:rsidTr="00FA7CD6">
        <w:trPr>
          <w:cantSplit/>
          <w:trHeight w:val="288"/>
        </w:trPr>
        <w:tc>
          <w:tcPr>
            <w:tcW w:w="9350" w:type="dxa"/>
            <w:gridSpan w:val="2"/>
            <w:shd w:val="clear" w:color="auto" w:fill="BFBFBF" w:themeFill="background1" w:themeFillShade="BF"/>
            <w:vAlign w:val="center"/>
          </w:tcPr>
          <w:p w14:paraId="505DA636" w14:textId="09206D39" w:rsidR="009B2BCD" w:rsidRPr="009B2BCD" w:rsidRDefault="009B2BCD" w:rsidP="009B2BCD">
            <w:pPr>
              <w:jc w:val="center"/>
              <w:rPr>
                <w:sz w:val="28"/>
                <w:szCs w:val="28"/>
              </w:rPr>
            </w:pPr>
            <w:r w:rsidRPr="009B2BCD">
              <w:rPr>
                <w:sz w:val="28"/>
                <w:szCs w:val="28"/>
              </w:rPr>
              <w:t>MEMBERSHIP APPLICATION</w:t>
            </w:r>
          </w:p>
        </w:tc>
      </w:tr>
      <w:tr w:rsidR="00177E07" w14:paraId="602A0A3B" w14:textId="77777777" w:rsidTr="00FA7CD6">
        <w:trPr>
          <w:cantSplit/>
          <w:trHeight w:val="374"/>
        </w:trPr>
        <w:tc>
          <w:tcPr>
            <w:tcW w:w="2065" w:type="dxa"/>
            <w:vAlign w:val="center"/>
          </w:tcPr>
          <w:p w14:paraId="25FC8D03" w14:textId="08E38DE2" w:rsidR="00177E07" w:rsidRDefault="00EC3F9B">
            <w:r>
              <w:t>Applicant</w:t>
            </w:r>
            <w:r w:rsidR="006826DB">
              <w:t>’</w:t>
            </w:r>
            <w:r>
              <w:t>s Name</w:t>
            </w:r>
            <w:r w:rsidR="00E75B87">
              <w:t>:</w:t>
            </w:r>
          </w:p>
        </w:tc>
        <w:tc>
          <w:tcPr>
            <w:tcW w:w="7285" w:type="dxa"/>
            <w:vAlign w:val="center"/>
          </w:tcPr>
          <w:p w14:paraId="64BA7511" w14:textId="77777777" w:rsidR="00177E07" w:rsidRDefault="00177E07"/>
        </w:tc>
      </w:tr>
      <w:tr w:rsidR="00177E07" w14:paraId="19E11DFB" w14:textId="77777777" w:rsidTr="00FA7CD6">
        <w:trPr>
          <w:cantSplit/>
          <w:trHeight w:val="374"/>
        </w:trPr>
        <w:tc>
          <w:tcPr>
            <w:tcW w:w="2065" w:type="dxa"/>
            <w:vAlign w:val="center"/>
          </w:tcPr>
          <w:p w14:paraId="47D75957" w14:textId="0FF7B566" w:rsidR="00177E07" w:rsidRDefault="00EC3F9B">
            <w:r>
              <w:t>Date</w:t>
            </w:r>
            <w:r w:rsidR="00E75B87">
              <w:t>:</w:t>
            </w:r>
          </w:p>
        </w:tc>
        <w:tc>
          <w:tcPr>
            <w:tcW w:w="7285" w:type="dxa"/>
            <w:vAlign w:val="center"/>
          </w:tcPr>
          <w:p w14:paraId="2B8B4BA1" w14:textId="77777777" w:rsidR="00177E07" w:rsidRDefault="00177E07"/>
        </w:tc>
      </w:tr>
      <w:tr w:rsidR="007626DB" w14:paraId="09CE72CB" w14:textId="77777777" w:rsidTr="00FA7CD6">
        <w:trPr>
          <w:cantSplit/>
          <w:trHeight w:val="374"/>
        </w:trPr>
        <w:tc>
          <w:tcPr>
            <w:tcW w:w="2065" w:type="dxa"/>
            <w:vAlign w:val="center"/>
          </w:tcPr>
          <w:p w14:paraId="217EF36A" w14:textId="24A75A84" w:rsidR="007626DB" w:rsidRDefault="00FB3689">
            <w:r>
              <w:t>Meeting</w:t>
            </w:r>
            <w:r w:rsidR="007F0BF5">
              <w:t xml:space="preserve"> Preference</w:t>
            </w:r>
            <w:r w:rsidR="006826DB">
              <w:t>:</w:t>
            </w:r>
          </w:p>
        </w:tc>
        <w:tc>
          <w:tcPr>
            <w:tcW w:w="7285" w:type="dxa"/>
            <w:vAlign w:val="center"/>
          </w:tcPr>
          <w:p w14:paraId="1E4CF7E3" w14:textId="48987A13" w:rsidR="007626DB" w:rsidRDefault="00E02C8D">
            <w:r>
              <w:t xml:space="preserve"> </w:t>
            </w:r>
            <w:sdt>
              <w:sdtPr>
                <w:id w:val="1346283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38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="00903866">
              <w:t>Noon Meeting</w:t>
            </w:r>
            <w:r w:rsidR="00303445">
              <w:t xml:space="preserve">   </w:t>
            </w:r>
            <w:r w:rsidR="005C25F5">
              <w:t xml:space="preserve">   </w:t>
            </w:r>
            <w:r w:rsidR="00303445">
              <w:t xml:space="preserve">  </w:t>
            </w:r>
            <w:sdt>
              <w:sdtPr>
                <w:id w:val="714623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25F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03445">
              <w:t xml:space="preserve"> </w:t>
            </w:r>
            <w:r w:rsidR="00903866">
              <w:t>Sunrise Satellite Club</w:t>
            </w:r>
            <w:r w:rsidR="00303445">
              <w:t xml:space="preserve">         </w:t>
            </w:r>
            <w:sdt>
              <w:sdtPr>
                <w:id w:val="1224256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25F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03445">
              <w:t xml:space="preserve"> </w:t>
            </w:r>
            <w:r w:rsidR="005C25F5">
              <w:t>Windcrest Satellite Club</w:t>
            </w:r>
          </w:p>
        </w:tc>
      </w:tr>
      <w:tr w:rsidR="009B2BCD" w14:paraId="48CAA03B" w14:textId="77777777" w:rsidTr="00FA7CD6">
        <w:trPr>
          <w:cantSplit/>
          <w:trHeight w:val="288"/>
        </w:trPr>
        <w:tc>
          <w:tcPr>
            <w:tcW w:w="9350" w:type="dxa"/>
            <w:gridSpan w:val="2"/>
            <w:shd w:val="clear" w:color="auto" w:fill="BFBFBF" w:themeFill="background1" w:themeFillShade="BF"/>
            <w:vAlign w:val="center"/>
          </w:tcPr>
          <w:p w14:paraId="1E4499BD" w14:textId="0ADD10EC" w:rsidR="009B2BCD" w:rsidRPr="00EC3F9B" w:rsidRDefault="009B2BCD">
            <w:pPr>
              <w:rPr>
                <w:color w:val="595959" w:themeColor="text1" w:themeTint="A6"/>
              </w:rPr>
            </w:pPr>
            <w:r w:rsidRPr="00FA0609">
              <w:rPr>
                <w:sz w:val="24"/>
                <w:szCs w:val="24"/>
              </w:rPr>
              <w:t>Home Address</w:t>
            </w:r>
          </w:p>
        </w:tc>
      </w:tr>
      <w:tr w:rsidR="00177E07" w14:paraId="145D890A" w14:textId="77777777" w:rsidTr="00FA7CD6">
        <w:trPr>
          <w:cantSplit/>
          <w:trHeight w:val="374"/>
        </w:trPr>
        <w:tc>
          <w:tcPr>
            <w:tcW w:w="2065" w:type="dxa"/>
            <w:vAlign w:val="center"/>
          </w:tcPr>
          <w:p w14:paraId="12C1405E" w14:textId="3FBD49AA" w:rsidR="00177E07" w:rsidRDefault="00EC3F9B">
            <w:r>
              <w:t>Street:</w:t>
            </w:r>
          </w:p>
        </w:tc>
        <w:tc>
          <w:tcPr>
            <w:tcW w:w="7285" w:type="dxa"/>
            <w:vAlign w:val="center"/>
          </w:tcPr>
          <w:p w14:paraId="1ACF0E1F" w14:textId="77777777" w:rsidR="00177E07" w:rsidRDefault="00177E07"/>
        </w:tc>
      </w:tr>
      <w:tr w:rsidR="00177E07" w14:paraId="61ED0476" w14:textId="77777777" w:rsidTr="00FA7CD6">
        <w:trPr>
          <w:cantSplit/>
          <w:trHeight w:val="374"/>
        </w:trPr>
        <w:tc>
          <w:tcPr>
            <w:tcW w:w="2065" w:type="dxa"/>
            <w:vAlign w:val="center"/>
          </w:tcPr>
          <w:p w14:paraId="635F0CF0" w14:textId="5BBFE5B5" w:rsidR="00177E07" w:rsidRDefault="00EC3F9B">
            <w:r>
              <w:t>City &amp; Zip:</w:t>
            </w:r>
          </w:p>
        </w:tc>
        <w:tc>
          <w:tcPr>
            <w:tcW w:w="7285" w:type="dxa"/>
            <w:vAlign w:val="center"/>
          </w:tcPr>
          <w:p w14:paraId="508037E4" w14:textId="77777777" w:rsidR="00177E07" w:rsidRDefault="00177E07"/>
        </w:tc>
      </w:tr>
      <w:tr w:rsidR="00177E07" w14:paraId="7890DEEA" w14:textId="77777777" w:rsidTr="00FA7CD6">
        <w:trPr>
          <w:cantSplit/>
          <w:trHeight w:val="374"/>
        </w:trPr>
        <w:tc>
          <w:tcPr>
            <w:tcW w:w="2065" w:type="dxa"/>
            <w:vAlign w:val="center"/>
          </w:tcPr>
          <w:p w14:paraId="5CD10C84" w14:textId="3FF07339" w:rsidR="00177E07" w:rsidRDefault="00EC3F9B">
            <w:r>
              <w:t>Cell:</w:t>
            </w:r>
          </w:p>
        </w:tc>
        <w:tc>
          <w:tcPr>
            <w:tcW w:w="7285" w:type="dxa"/>
            <w:vAlign w:val="center"/>
          </w:tcPr>
          <w:p w14:paraId="5ADA0223" w14:textId="77777777" w:rsidR="00177E07" w:rsidRDefault="00177E07"/>
        </w:tc>
      </w:tr>
      <w:tr w:rsidR="00177E07" w14:paraId="1D4BFC46" w14:textId="77777777" w:rsidTr="00FA7CD6">
        <w:trPr>
          <w:cantSplit/>
          <w:trHeight w:val="374"/>
        </w:trPr>
        <w:tc>
          <w:tcPr>
            <w:tcW w:w="2065" w:type="dxa"/>
            <w:vAlign w:val="center"/>
          </w:tcPr>
          <w:p w14:paraId="2DC89A3C" w14:textId="430546A5" w:rsidR="00177E07" w:rsidRDefault="00EC3F9B">
            <w:r>
              <w:t>Home Phone:</w:t>
            </w:r>
          </w:p>
        </w:tc>
        <w:tc>
          <w:tcPr>
            <w:tcW w:w="7285" w:type="dxa"/>
            <w:vAlign w:val="center"/>
          </w:tcPr>
          <w:p w14:paraId="03D1A8F9" w14:textId="77777777" w:rsidR="00177E07" w:rsidRDefault="00177E07"/>
        </w:tc>
      </w:tr>
      <w:tr w:rsidR="00EC3F9B" w14:paraId="02406B98" w14:textId="77777777" w:rsidTr="00FA7CD6">
        <w:trPr>
          <w:cantSplit/>
          <w:trHeight w:val="374"/>
        </w:trPr>
        <w:tc>
          <w:tcPr>
            <w:tcW w:w="2065" w:type="dxa"/>
            <w:vAlign w:val="center"/>
          </w:tcPr>
          <w:p w14:paraId="61B8792B" w14:textId="4BA6CD28" w:rsidR="00EC3F9B" w:rsidRDefault="00EC3F9B">
            <w:r>
              <w:t>Email:</w:t>
            </w:r>
          </w:p>
        </w:tc>
        <w:tc>
          <w:tcPr>
            <w:tcW w:w="7285" w:type="dxa"/>
            <w:vAlign w:val="center"/>
          </w:tcPr>
          <w:p w14:paraId="7D0D4C98" w14:textId="77777777" w:rsidR="00EC3F9B" w:rsidRDefault="00EC3F9B"/>
        </w:tc>
      </w:tr>
      <w:tr w:rsidR="009B2BCD" w14:paraId="5F8D122E" w14:textId="77777777" w:rsidTr="00FA7CD6">
        <w:trPr>
          <w:cantSplit/>
          <w:trHeight w:val="288"/>
        </w:trPr>
        <w:tc>
          <w:tcPr>
            <w:tcW w:w="9350" w:type="dxa"/>
            <w:gridSpan w:val="2"/>
            <w:shd w:val="clear" w:color="auto" w:fill="BFBFBF" w:themeFill="background1" w:themeFillShade="BF"/>
            <w:vAlign w:val="center"/>
          </w:tcPr>
          <w:p w14:paraId="29E55F7D" w14:textId="1C320A32" w:rsidR="009B2BCD" w:rsidRPr="009B2BCD" w:rsidRDefault="009B2BCD" w:rsidP="009B2BCD">
            <w:r w:rsidRPr="009B2BCD">
              <w:rPr>
                <w:sz w:val="24"/>
                <w:szCs w:val="24"/>
              </w:rPr>
              <w:t>Business</w:t>
            </w:r>
          </w:p>
        </w:tc>
      </w:tr>
      <w:tr w:rsidR="00EC3F9B" w14:paraId="429E427B" w14:textId="77777777" w:rsidTr="00FA7CD6">
        <w:trPr>
          <w:cantSplit/>
          <w:trHeight w:val="374"/>
        </w:trPr>
        <w:tc>
          <w:tcPr>
            <w:tcW w:w="2065" w:type="dxa"/>
            <w:vAlign w:val="center"/>
          </w:tcPr>
          <w:p w14:paraId="6E45FA33" w14:textId="3BE2F782" w:rsidR="00EC3F9B" w:rsidRDefault="00EC3F9B">
            <w:r>
              <w:t>Name:</w:t>
            </w:r>
          </w:p>
        </w:tc>
        <w:tc>
          <w:tcPr>
            <w:tcW w:w="7285" w:type="dxa"/>
            <w:vAlign w:val="center"/>
          </w:tcPr>
          <w:p w14:paraId="0D9C5CBC" w14:textId="77777777" w:rsidR="00EC3F9B" w:rsidRDefault="00EC3F9B"/>
        </w:tc>
      </w:tr>
      <w:tr w:rsidR="00EC3F9B" w14:paraId="7E991AFB" w14:textId="77777777" w:rsidTr="00FA7CD6">
        <w:trPr>
          <w:cantSplit/>
          <w:trHeight w:val="374"/>
        </w:trPr>
        <w:tc>
          <w:tcPr>
            <w:tcW w:w="2065" w:type="dxa"/>
            <w:vAlign w:val="center"/>
          </w:tcPr>
          <w:p w14:paraId="71B28D52" w14:textId="14CBB93E" w:rsidR="00EC3F9B" w:rsidRDefault="00EC3F9B">
            <w:r>
              <w:t>Applicant’s Title:</w:t>
            </w:r>
          </w:p>
        </w:tc>
        <w:tc>
          <w:tcPr>
            <w:tcW w:w="7285" w:type="dxa"/>
            <w:vAlign w:val="center"/>
          </w:tcPr>
          <w:p w14:paraId="69E48397" w14:textId="77777777" w:rsidR="00EC3F9B" w:rsidRDefault="00EC3F9B"/>
        </w:tc>
      </w:tr>
      <w:tr w:rsidR="00EC3F9B" w14:paraId="4B3BE979" w14:textId="77777777" w:rsidTr="00FA7CD6">
        <w:trPr>
          <w:cantSplit/>
          <w:trHeight w:val="374"/>
        </w:trPr>
        <w:tc>
          <w:tcPr>
            <w:tcW w:w="2065" w:type="dxa"/>
            <w:vAlign w:val="center"/>
          </w:tcPr>
          <w:p w14:paraId="1F41409C" w14:textId="3E33ED18" w:rsidR="00EC3F9B" w:rsidRDefault="001558BE">
            <w:r>
              <w:t xml:space="preserve">Street </w:t>
            </w:r>
            <w:r w:rsidR="00EC3F9B">
              <w:t>Address:</w:t>
            </w:r>
          </w:p>
        </w:tc>
        <w:tc>
          <w:tcPr>
            <w:tcW w:w="7285" w:type="dxa"/>
            <w:vAlign w:val="center"/>
          </w:tcPr>
          <w:p w14:paraId="25586588" w14:textId="77777777" w:rsidR="00EC3F9B" w:rsidRDefault="00EC3F9B"/>
        </w:tc>
      </w:tr>
      <w:tr w:rsidR="00EC3F9B" w14:paraId="3D732073" w14:textId="77777777" w:rsidTr="00FA7CD6">
        <w:trPr>
          <w:cantSplit/>
          <w:trHeight w:val="374"/>
        </w:trPr>
        <w:tc>
          <w:tcPr>
            <w:tcW w:w="2065" w:type="dxa"/>
            <w:vAlign w:val="center"/>
          </w:tcPr>
          <w:p w14:paraId="0B894987" w14:textId="2CF6D091" w:rsidR="00EC3F9B" w:rsidRDefault="00775225">
            <w:r>
              <w:t>City &amp; Zip</w:t>
            </w:r>
            <w:r w:rsidR="00E75B87">
              <w:t>:</w:t>
            </w:r>
          </w:p>
        </w:tc>
        <w:tc>
          <w:tcPr>
            <w:tcW w:w="7285" w:type="dxa"/>
            <w:vAlign w:val="center"/>
          </w:tcPr>
          <w:p w14:paraId="2CD689D9" w14:textId="77777777" w:rsidR="00EC3F9B" w:rsidRDefault="00EC3F9B"/>
        </w:tc>
      </w:tr>
      <w:tr w:rsidR="00775225" w14:paraId="32567A7F" w14:textId="77777777" w:rsidTr="00FA7CD6">
        <w:trPr>
          <w:cantSplit/>
          <w:trHeight w:val="374"/>
        </w:trPr>
        <w:tc>
          <w:tcPr>
            <w:tcW w:w="2065" w:type="dxa"/>
            <w:vAlign w:val="center"/>
          </w:tcPr>
          <w:p w14:paraId="6A65BEAF" w14:textId="50B99B5B" w:rsidR="00775225" w:rsidRDefault="00775225">
            <w:r>
              <w:t>Cell:</w:t>
            </w:r>
          </w:p>
        </w:tc>
        <w:tc>
          <w:tcPr>
            <w:tcW w:w="7285" w:type="dxa"/>
            <w:vAlign w:val="center"/>
          </w:tcPr>
          <w:p w14:paraId="5C513476" w14:textId="77777777" w:rsidR="00775225" w:rsidRDefault="00775225"/>
        </w:tc>
      </w:tr>
      <w:tr w:rsidR="00775225" w14:paraId="26A88914" w14:textId="77777777" w:rsidTr="00FA7CD6">
        <w:trPr>
          <w:cantSplit/>
          <w:trHeight w:val="374"/>
        </w:trPr>
        <w:tc>
          <w:tcPr>
            <w:tcW w:w="2065" w:type="dxa"/>
            <w:vAlign w:val="center"/>
          </w:tcPr>
          <w:p w14:paraId="3AD0050F" w14:textId="7666E7C1" w:rsidR="00775225" w:rsidRDefault="00775225">
            <w:r>
              <w:t>Work Phone:</w:t>
            </w:r>
          </w:p>
        </w:tc>
        <w:tc>
          <w:tcPr>
            <w:tcW w:w="7285" w:type="dxa"/>
            <w:vAlign w:val="center"/>
          </w:tcPr>
          <w:p w14:paraId="595ED89B" w14:textId="77777777" w:rsidR="00775225" w:rsidRDefault="00775225"/>
        </w:tc>
      </w:tr>
      <w:tr w:rsidR="00775225" w14:paraId="7BF2E63D" w14:textId="77777777" w:rsidTr="00FA7CD6">
        <w:trPr>
          <w:cantSplit/>
          <w:trHeight w:val="374"/>
        </w:trPr>
        <w:tc>
          <w:tcPr>
            <w:tcW w:w="2065" w:type="dxa"/>
            <w:vAlign w:val="center"/>
          </w:tcPr>
          <w:p w14:paraId="7D3892E4" w14:textId="701474A6" w:rsidR="00775225" w:rsidRDefault="00775225">
            <w:r>
              <w:t>Email:</w:t>
            </w:r>
          </w:p>
        </w:tc>
        <w:tc>
          <w:tcPr>
            <w:tcW w:w="7285" w:type="dxa"/>
            <w:vAlign w:val="center"/>
          </w:tcPr>
          <w:p w14:paraId="7E682225" w14:textId="77777777" w:rsidR="00775225" w:rsidRDefault="00775225"/>
        </w:tc>
      </w:tr>
      <w:tr w:rsidR="00775225" w14:paraId="751BFD10" w14:textId="77777777" w:rsidTr="00FA7CD6">
        <w:trPr>
          <w:cantSplit/>
          <w:trHeight w:val="374"/>
        </w:trPr>
        <w:tc>
          <w:tcPr>
            <w:tcW w:w="2065" w:type="dxa"/>
            <w:vAlign w:val="center"/>
          </w:tcPr>
          <w:p w14:paraId="5600EA94" w14:textId="590488D2" w:rsidR="00775225" w:rsidRDefault="00775225">
            <w:r>
              <w:t>Website:</w:t>
            </w:r>
          </w:p>
        </w:tc>
        <w:tc>
          <w:tcPr>
            <w:tcW w:w="7285" w:type="dxa"/>
            <w:vAlign w:val="center"/>
          </w:tcPr>
          <w:p w14:paraId="7C341524" w14:textId="77777777" w:rsidR="00775225" w:rsidRDefault="00775225"/>
        </w:tc>
      </w:tr>
      <w:tr w:rsidR="009B2BCD" w14:paraId="5D54BB7E" w14:textId="77777777" w:rsidTr="00FA7CD6">
        <w:trPr>
          <w:cantSplit/>
          <w:trHeight w:val="288"/>
        </w:trPr>
        <w:tc>
          <w:tcPr>
            <w:tcW w:w="9350" w:type="dxa"/>
            <w:gridSpan w:val="2"/>
            <w:shd w:val="clear" w:color="auto" w:fill="BFBFBF" w:themeFill="background1" w:themeFillShade="BF"/>
            <w:vAlign w:val="center"/>
          </w:tcPr>
          <w:p w14:paraId="09FA2B1D" w14:textId="74694103" w:rsidR="009B2BCD" w:rsidRDefault="009B2BCD" w:rsidP="009B2BCD">
            <w:r w:rsidRPr="00FA0609">
              <w:rPr>
                <w:sz w:val="24"/>
                <w:szCs w:val="24"/>
              </w:rPr>
              <w:t>Brief Career</w:t>
            </w:r>
            <w:r>
              <w:rPr>
                <w:sz w:val="24"/>
                <w:szCs w:val="24"/>
              </w:rPr>
              <w:t xml:space="preserve"> History</w:t>
            </w:r>
          </w:p>
        </w:tc>
      </w:tr>
      <w:tr w:rsidR="009B2BCD" w14:paraId="779D0881" w14:textId="77777777" w:rsidTr="00AE09A6">
        <w:trPr>
          <w:cantSplit/>
          <w:trHeight w:val="1440"/>
        </w:trPr>
        <w:tc>
          <w:tcPr>
            <w:tcW w:w="9350" w:type="dxa"/>
            <w:gridSpan w:val="2"/>
            <w:shd w:val="clear" w:color="auto" w:fill="FFFFFF" w:themeFill="background1"/>
            <w:vAlign w:val="center"/>
          </w:tcPr>
          <w:p w14:paraId="521E8339" w14:textId="6385B2DF" w:rsidR="00D879C9" w:rsidRPr="00D879C9" w:rsidRDefault="00D879C9" w:rsidP="00D879C9">
            <w:pPr>
              <w:tabs>
                <w:tab w:val="left" w:pos="1970"/>
              </w:tabs>
            </w:pPr>
          </w:p>
        </w:tc>
      </w:tr>
      <w:tr w:rsidR="009B2BCD" w14:paraId="41BBEE14" w14:textId="77777777" w:rsidTr="00FA7CD6">
        <w:trPr>
          <w:cantSplit/>
          <w:trHeight w:val="288"/>
        </w:trPr>
        <w:tc>
          <w:tcPr>
            <w:tcW w:w="9350" w:type="dxa"/>
            <w:gridSpan w:val="2"/>
            <w:shd w:val="clear" w:color="auto" w:fill="BFBFBF" w:themeFill="background1" w:themeFillShade="BF"/>
            <w:vAlign w:val="center"/>
          </w:tcPr>
          <w:p w14:paraId="18EC711C" w14:textId="4820872A" w:rsidR="009B2BCD" w:rsidRDefault="009B2BCD" w:rsidP="009B2BCD">
            <w:r w:rsidRPr="00FA0609">
              <w:rPr>
                <w:sz w:val="24"/>
                <w:szCs w:val="24"/>
              </w:rPr>
              <w:t>Personal Details</w:t>
            </w:r>
          </w:p>
        </w:tc>
      </w:tr>
      <w:tr w:rsidR="00582B95" w14:paraId="223C1F8C" w14:textId="77777777" w:rsidTr="00FA7CD6">
        <w:trPr>
          <w:cantSplit/>
          <w:trHeight w:val="374"/>
        </w:trPr>
        <w:tc>
          <w:tcPr>
            <w:tcW w:w="2065" w:type="dxa"/>
            <w:shd w:val="clear" w:color="auto" w:fill="FFFFFF" w:themeFill="background1"/>
            <w:vAlign w:val="center"/>
          </w:tcPr>
          <w:p w14:paraId="36B17FCB" w14:textId="33C4BBFA" w:rsidR="00582B95" w:rsidRDefault="001530CA">
            <w:r>
              <w:t>Shirt Size:</w:t>
            </w:r>
          </w:p>
        </w:tc>
        <w:tc>
          <w:tcPr>
            <w:tcW w:w="7285" w:type="dxa"/>
            <w:shd w:val="clear" w:color="auto" w:fill="FFFFFF" w:themeFill="background1"/>
            <w:vAlign w:val="center"/>
          </w:tcPr>
          <w:p w14:paraId="528061FE" w14:textId="2152C3E3" w:rsidR="00582B95" w:rsidRDefault="00E7538E">
            <w:sdt>
              <w:sdtPr>
                <w:id w:val="-351031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30C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530CA">
              <w:t xml:space="preserve"> S   </w:t>
            </w:r>
            <w:sdt>
              <w:sdtPr>
                <w:id w:val="-2005579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B9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530CA">
              <w:t xml:space="preserve"> M   </w:t>
            </w:r>
            <w:sdt>
              <w:sdtPr>
                <w:id w:val="1426693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30C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530CA">
              <w:t xml:space="preserve"> L   </w:t>
            </w:r>
            <w:sdt>
              <w:sdtPr>
                <w:id w:val="1777749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30C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530CA">
              <w:t xml:space="preserve">XL   </w:t>
            </w:r>
            <w:sdt>
              <w:sdtPr>
                <w:id w:val="1788702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30C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530CA">
              <w:t xml:space="preserve"> Other:</w:t>
            </w:r>
          </w:p>
        </w:tc>
      </w:tr>
      <w:tr w:rsidR="00775225" w14:paraId="0D1DCB10" w14:textId="77777777" w:rsidTr="00FA7CD6">
        <w:trPr>
          <w:cantSplit/>
          <w:trHeight w:val="374"/>
        </w:trPr>
        <w:tc>
          <w:tcPr>
            <w:tcW w:w="2065" w:type="dxa"/>
            <w:shd w:val="clear" w:color="auto" w:fill="FFFFFF" w:themeFill="background1"/>
            <w:vAlign w:val="center"/>
          </w:tcPr>
          <w:p w14:paraId="018CBDB7" w14:textId="7AAC9688" w:rsidR="00775225" w:rsidRDefault="00775225">
            <w:r>
              <w:t>Date of Birth:</w:t>
            </w:r>
          </w:p>
        </w:tc>
        <w:tc>
          <w:tcPr>
            <w:tcW w:w="7285" w:type="dxa"/>
            <w:shd w:val="clear" w:color="auto" w:fill="FFFFFF" w:themeFill="background1"/>
            <w:vAlign w:val="center"/>
          </w:tcPr>
          <w:p w14:paraId="0F56B9AD" w14:textId="77777777" w:rsidR="00775225" w:rsidRDefault="00775225"/>
        </w:tc>
      </w:tr>
      <w:tr w:rsidR="005679FB" w14:paraId="04CD641E" w14:textId="77777777" w:rsidTr="00FA7CD6">
        <w:trPr>
          <w:cantSplit/>
          <w:trHeight w:val="374"/>
        </w:trPr>
        <w:tc>
          <w:tcPr>
            <w:tcW w:w="2065" w:type="dxa"/>
            <w:shd w:val="clear" w:color="auto" w:fill="FFFFFF" w:themeFill="background1"/>
            <w:vAlign w:val="center"/>
          </w:tcPr>
          <w:p w14:paraId="5165B78C" w14:textId="2DDED971" w:rsidR="005679FB" w:rsidRDefault="005679FB">
            <w:r>
              <w:t>Partner’s Name:</w:t>
            </w:r>
          </w:p>
        </w:tc>
        <w:tc>
          <w:tcPr>
            <w:tcW w:w="7285" w:type="dxa"/>
            <w:shd w:val="clear" w:color="auto" w:fill="FFFFFF" w:themeFill="background1"/>
            <w:vAlign w:val="center"/>
          </w:tcPr>
          <w:p w14:paraId="463F4881" w14:textId="77777777" w:rsidR="005679FB" w:rsidRDefault="005679FB"/>
        </w:tc>
      </w:tr>
      <w:tr w:rsidR="00775225" w14:paraId="30424DBA" w14:textId="77777777" w:rsidTr="00FA7CD6">
        <w:trPr>
          <w:cantSplit/>
          <w:trHeight w:val="374"/>
        </w:trPr>
        <w:tc>
          <w:tcPr>
            <w:tcW w:w="2065" w:type="dxa"/>
            <w:shd w:val="clear" w:color="auto" w:fill="FFFFFF" w:themeFill="background1"/>
            <w:vAlign w:val="center"/>
          </w:tcPr>
          <w:p w14:paraId="1AA31AE5" w14:textId="34ECB640" w:rsidR="00775225" w:rsidRDefault="005679FB">
            <w:r>
              <w:t>Partner’s DOB:</w:t>
            </w:r>
          </w:p>
        </w:tc>
        <w:tc>
          <w:tcPr>
            <w:tcW w:w="7285" w:type="dxa"/>
            <w:shd w:val="clear" w:color="auto" w:fill="FFFFFF" w:themeFill="background1"/>
            <w:vAlign w:val="center"/>
          </w:tcPr>
          <w:p w14:paraId="7E4B77DD" w14:textId="77777777" w:rsidR="00775225" w:rsidRDefault="00775225"/>
        </w:tc>
      </w:tr>
      <w:tr w:rsidR="00775225" w14:paraId="74F9635C" w14:textId="77777777" w:rsidTr="00FA7CD6">
        <w:trPr>
          <w:cantSplit/>
          <w:trHeight w:val="374"/>
        </w:trPr>
        <w:tc>
          <w:tcPr>
            <w:tcW w:w="2065" w:type="dxa"/>
            <w:shd w:val="clear" w:color="auto" w:fill="FFFFFF" w:themeFill="background1"/>
            <w:vAlign w:val="center"/>
          </w:tcPr>
          <w:p w14:paraId="16B9C3E6" w14:textId="12B217D5" w:rsidR="00775225" w:rsidRDefault="005679FB">
            <w:r>
              <w:t>Anniversary:</w:t>
            </w:r>
          </w:p>
        </w:tc>
        <w:tc>
          <w:tcPr>
            <w:tcW w:w="7285" w:type="dxa"/>
            <w:shd w:val="clear" w:color="auto" w:fill="FFFFFF" w:themeFill="background1"/>
            <w:vAlign w:val="center"/>
          </w:tcPr>
          <w:p w14:paraId="6F9CFF41" w14:textId="77777777" w:rsidR="00775225" w:rsidRDefault="00775225"/>
        </w:tc>
      </w:tr>
      <w:tr w:rsidR="009B2BCD" w14:paraId="7DB747D4" w14:textId="77777777" w:rsidTr="00FA7CD6">
        <w:trPr>
          <w:cantSplit/>
          <w:trHeight w:val="288"/>
        </w:trPr>
        <w:tc>
          <w:tcPr>
            <w:tcW w:w="9350" w:type="dxa"/>
            <w:gridSpan w:val="2"/>
            <w:shd w:val="clear" w:color="auto" w:fill="BFBFBF" w:themeFill="background1" w:themeFillShade="BF"/>
            <w:vAlign w:val="center"/>
          </w:tcPr>
          <w:p w14:paraId="485EF3AE" w14:textId="4733D665" w:rsidR="009B2BCD" w:rsidRDefault="009B2BCD" w:rsidP="009B2BCD">
            <w:r w:rsidRPr="00FA0609">
              <w:rPr>
                <w:sz w:val="24"/>
                <w:szCs w:val="24"/>
              </w:rPr>
              <w:t>Children</w:t>
            </w:r>
            <w:r w:rsidR="007F0BF5">
              <w:rPr>
                <w:sz w:val="24"/>
                <w:szCs w:val="24"/>
              </w:rPr>
              <w:t xml:space="preserve"> </w:t>
            </w:r>
            <w:r w:rsidRPr="00FA0609">
              <w:rPr>
                <w:sz w:val="24"/>
                <w:szCs w:val="24"/>
              </w:rPr>
              <w:t>/</w:t>
            </w:r>
            <w:r w:rsidR="007F0BF5">
              <w:rPr>
                <w:sz w:val="24"/>
                <w:szCs w:val="24"/>
              </w:rPr>
              <w:t xml:space="preserve"> </w:t>
            </w:r>
            <w:r w:rsidRPr="00FA0609">
              <w:rPr>
                <w:sz w:val="24"/>
                <w:szCs w:val="24"/>
              </w:rPr>
              <w:t>Grandchildren – Name and Age</w:t>
            </w:r>
          </w:p>
        </w:tc>
      </w:tr>
      <w:tr w:rsidR="00D879C9" w14:paraId="7DE314D2" w14:textId="77777777" w:rsidTr="00FA7CD6">
        <w:trPr>
          <w:cantSplit/>
          <w:trHeight w:val="374"/>
        </w:trPr>
        <w:tc>
          <w:tcPr>
            <w:tcW w:w="9350" w:type="dxa"/>
            <w:gridSpan w:val="2"/>
            <w:shd w:val="clear" w:color="auto" w:fill="FFFFFF" w:themeFill="background1"/>
            <w:vAlign w:val="center"/>
          </w:tcPr>
          <w:p w14:paraId="139CB547" w14:textId="77777777" w:rsidR="00D879C9" w:rsidRDefault="00D879C9"/>
        </w:tc>
      </w:tr>
      <w:tr w:rsidR="00D879C9" w14:paraId="3338C903" w14:textId="77777777" w:rsidTr="00FA7CD6">
        <w:trPr>
          <w:cantSplit/>
          <w:trHeight w:val="374"/>
        </w:trPr>
        <w:tc>
          <w:tcPr>
            <w:tcW w:w="9350" w:type="dxa"/>
            <w:gridSpan w:val="2"/>
            <w:shd w:val="clear" w:color="auto" w:fill="FFFFFF" w:themeFill="background1"/>
            <w:vAlign w:val="center"/>
          </w:tcPr>
          <w:p w14:paraId="7DFB7808" w14:textId="77777777" w:rsidR="00D879C9" w:rsidRDefault="00D879C9"/>
        </w:tc>
      </w:tr>
      <w:tr w:rsidR="00D879C9" w14:paraId="42921F74" w14:textId="77777777" w:rsidTr="00FA7CD6">
        <w:trPr>
          <w:cantSplit/>
          <w:trHeight w:val="374"/>
        </w:trPr>
        <w:tc>
          <w:tcPr>
            <w:tcW w:w="9350" w:type="dxa"/>
            <w:gridSpan w:val="2"/>
            <w:shd w:val="clear" w:color="auto" w:fill="FFFFFF" w:themeFill="background1"/>
            <w:vAlign w:val="center"/>
          </w:tcPr>
          <w:p w14:paraId="269F266E" w14:textId="77777777" w:rsidR="00D879C9" w:rsidRDefault="00D879C9"/>
        </w:tc>
      </w:tr>
    </w:tbl>
    <w:tbl>
      <w:tblPr>
        <w:tblStyle w:val="TableGrid"/>
        <w:tblpPr w:leftFromText="180" w:rightFromText="180" w:vertAnchor="text" w:horzAnchor="margin" w:tblpY="254"/>
        <w:tblW w:w="0" w:type="auto"/>
        <w:tblLook w:val="04A0" w:firstRow="1" w:lastRow="0" w:firstColumn="1" w:lastColumn="0" w:noHBand="0" w:noVBand="1"/>
      </w:tblPr>
      <w:tblGrid>
        <w:gridCol w:w="3325"/>
        <w:gridCol w:w="6016"/>
      </w:tblGrid>
      <w:tr w:rsidR="00ED21F1" w14:paraId="30F0E639" w14:textId="77777777" w:rsidTr="001A1C85">
        <w:trPr>
          <w:cantSplit/>
          <w:trHeight w:val="288"/>
        </w:trPr>
        <w:tc>
          <w:tcPr>
            <w:tcW w:w="9341" w:type="dxa"/>
            <w:gridSpan w:val="2"/>
            <w:shd w:val="clear" w:color="auto" w:fill="BFBFBF" w:themeFill="background1" w:themeFillShade="BF"/>
            <w:vAlign w:val="center"/>
          </w:tcPr>
          <w:p w14:paraId="51367344" w14:textId="198F85C6" w:rsidR="00ED21F1" w:rsidRDefault="00ED21F1" w:rsidP="000C181F">
            <w:r w:rsidRPr="000C181F">
              <w:rPr>
                <w:sz w:val="24"/>
                <w:szCs w:val="24"/>
              </w:rPr>
              <w:lastRenderedPageBreak/>
              <w:t>Hobbies &amp; Special Interests</w:t>
            </w:r>
          </w:p>
        </w:tc>
      </w:tr>
      <w:tr w:rsidR="009B2BCD" w14:paraId="366D6348" w14:textId="77777777" w:rsidTr="001A1C85">
        <w:trPr>
          <w:cantSplit/>
          <w:trHeight w:val="1440"/>
        </w:trPr>
        <w:tc>
          <w:tcPr>
            <w:tcW w:w="9341" w:type="dxa"/>
            <w:gridSpan w:val="2"/>
            <w:vAlign w:val="center"/>
          </w:tcPr>
          <w:p w14:paraId="7F3BDBD4" w14:textId="6538A886" w:rsidR="00AF7C1E" w:rsidRDefault="00AF7C1E" w:rsidP="00606435"/>
        </w:tc>
      </w:tr>
      <w:tr w:rsidR="002C7D23" w14:paraId="5C212CD5" w14:textId="77777777" w:rsidTr="001A1C85">
        <w:trPr>
          <w:cantSplit/>
          <w:trHeight w:val="288"/>
        </w:trPr>
        <w:tc>
          <w:tcPr>
            <w:tcW w:w="9341" w:type="dxa"/>
            <w:gridSpan w:val="2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4F0FCDA" w14:textId="28FD3B27" w:rsidR="002C7D23" w:rsidRPr="009B2BCD" w:rsidRDefault="002C7D23" w:rsidP="002C7D23">
            <w:pPr>
              <w:rPr>
                <w:sz w:val="24"/>
                <w:szCs w:val="24"/>
              </w:rPr>
            </w:pPr>
            <w:r w:rsidRPr="009B2BCD">
              <w:rPr>
                <w:sz w:val="24"/>
                <w:szCs w:val="24"/>
              </w:rPr>
              <w:t>How did you hear about the Rotary Club of Highlands Ranch?</w:t>
            </w:r>
          </w:p>
        </w:tc>
      </w:tr>
      <w:tr w:rsidR="002C7D23" w14:paraId="77482C3B" w14:textId="77777777" w:rsidTr="001A1C85">
        <w:trPr>
          <w:cantSplit/>
          <w:trHeight w:val="1440"/>
        </w:trPr>
        <w:tc>
          <w:tcPr>
            <w:tcW w:w="9341" w:type="dxa"/>
            <w:gridSpan w:val="2"/>
            <w:tcBorders>
              <w:top w:val="single" w:sz="4" w:space="0" w:color="auto"/>
            </w:tcBorders>
            <w:vAlign w:val="center"/>
          </w:tcPr>
          <w:p w14:paraId="5E2973B1" w14:textId="70F1F1FA" w:rsidR="002C7D23" w:rsidRPr="009B2BCD" w:rsidRDefault="002C7D23" w:rsidP="002C7D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</w:tr>
      <w:tr w:rsidR="00A81FBF" w14:paraId="040E2FA2" w14:textId="77777777" w:rsidTr="001A1C85">
        <w:trPr>
          <w:cantSplit/>
          <w:trHeight w:val="288"/>
        </w:trPr>
        <w:tc>
          <w:tcPr>
            <w:tcW w:w="9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149B76B" w14:textId="74EA655A" w:rsidR="00A81FBF" w:rsidRPr="00FA0609" w:rsidRDefault="006F4974" w:rsidP="00A81FBF">
            <w:r>
              <w:rPr>
                <w:sz w:val="24"/>
                <w:szCs w:val="24"/>
              </w:rPr>
              <w:t>*</w:t>
            </w:r>
            <w:r w:rsidR="00A81FBF" w:rsidRPr="009B2BCD">
              <w:rPr>
                <w:sz w:val="24"/>
                <w:szCs w:val="24"/>
              </w:rPr>
              <w:t>What inspired you to consider joining Rotary?</w:t>
            </w:r>
            <w:r w:rsidR="00BE08A0">
              <w:rPr>
                <w:sz w:val="24"/>
                <w:szCs w:val="24"/>
              </w:rPr>
              <w:t xml:space="preserve">   *(required)</w:t>
            </w:r>
          </w:p>
        </w:tc>
      </w:tr>
      <w:tr w:rsidR="00A81FBF" w14:paraId="697B5925" w14:textId="77777777" w:rsidTr="001A1C85">
        <w:trPr>
          <w:cantSplit/>
          <w:trHeight w:val="2160"/>
        </w:trPr>
        <w:tc>
          <w:tcPr>
            <w:tcW w:w="9341" w:type="dxa"/>
            <w:gridSpan w:val="2"/>
            <w:tcBorders>
              <w:top w:val="single" w:sz="4" w:space="0" w:color="auto"/>
            </w:tcBorders>
            <w:vAlign w:val="center"/>
          </w:tcPr>
          <w:p w14:paraId="728EC07C" w14:textId="5E1A5D7D" w:rsidR="002C7D23" w:rsidRPr="00FA0609" w:rsidRDefault="002C7D23" w:rsidP="00A81FBF">
            <w:r>
              <w:t xml:space="preserve"> </w:t>
            </w:r>
          </w:p>
        </w:tc>
      </w:tr>
      <w:tr w:rsidR="00506A01" w14:paraId="5550A0C2" w14:textId="77777777" w:rsidTr="001A1C85">
        <w:trPr>
          <w:cantSplit/>
          <w:trHeight w:val="288"/>
        </w:trPr>
        <w:tc>
          <w:tcPr>
            <w:tcW w:w="9341" w:type="dxa"/>
            <w:gridSpan w:val="2"/>
            <w:shd w:val="clear" w:color="auto" w:fill="BFBFBF" w:themeFill="background1" w:themeFillShade="BF"/>
            <w:vAlign w:val="center"/>
          </w:tcPr>
          <w:p w14:paraId="58C6950B" w14:textId="07E62FCA" w:rsidR="00506A01" w:rsidRPr="00FA0609" w:rsidRDefault="00322B65" w:rsidP="00606435">
            <w:r>
              <w:t>Wh</w:t>
            </w:r>
            <w:r w:rsidR="00E0483C">
              <w:t xml:space="preserve">ich of the following </w:t>
            </w:r>
            <w:r w:rsidR="00235942">
              <w:t xml:space="preserve">opportunities interest you, or </w:t>
            </w:r>
            <w:r w:rsidR="00FE01B9">
              <w:t>would you</w:t>
            </w:r>
            <w:r w:rsidR="00235942">
              <w:t xml:space="preserve"> like to learn more</w:t>
            </w:r>
            <w:r w:rsidR="00FF0D63">
              <w:t xml:space="preserve"> about?</w:t>
            </w:r>
          </w:p>
        </w:tc>
      </w:tr>
      <w:tr w:rsidR="00606435" w14:paraId="137D3F95" w14:textId="77777777" w:rsidTr="001A1C85">
        <w:trPr>
          <w:cantSplit/>
          <w:trHeight w:val="374"/>
        </w:trPr>
        <w:tc>
          <w:tcPr>
            <w:tcW w:w="3325" w:type="dxa"/>
            <w:vAlign w:val="center"/>
          </w:tcPr>
          <w:p w14:paraId="1134238C" w14:textId="2E9E1088" w:rsidR="00606435" w:rsidRDefault="00E7538E" w:rsidP="00606435">
            <w:sdt>
              <w:sdtPr>
                <w:id w:val="1694961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D6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0D63">
              <w:t xml:space="preserve"> </w:t>
            </w:r>
            <w:r w:rsidR="00606435">
              <w:t>Local Community Programs</w:t>
            </w:r>
          </w:p>
        </w:tc>
        <w:tc>
          <w:tcPr>
            <w:tcW w:w="6016" w:type="dxa"/>
            <w:vAlign w:val="center"/>
          </w:tcPr>
          <w:p w14:paraId="18446902" w14:textId="710B9577" w:rsidR="00606435" w:rsidRDefault="00E7538E" w:rsidP="00606435">
            <w:sdt>
              <w:sdtPr>
                <w:id w:val="-1427490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D6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0D63">
              <w:t xml:space="preserve"> Fund Raising</w:t>
            </w:r>
            <w:r w:rsidR="005B18CC">
              <w:t xml:space="preserve"> / Foundation</w:t>
            </w:r>
          </w:p>
        </w:tc>
      </w:tr>
      <w:tr w:rsidR="00606435" w14:paraId="1F79DCFE" w14:textId="77777777" w:rsidTr="001A1C85">
        <w:trPr>
          <w:cantSplit/>
          <w:trHeight w:val="374"/>
        </w:trPr>
        <w:tc>
          <w:tcPr>
            <w:tcW w:w="3325" w:type="dxa"/>
            <w:vAlign w:val="center"/>
          </w:tcPr>
          <w:p w14:paraId="46FCE00A" w14:textId="192FF95D" w:rsidR="00606435" w:rsidRDefault="00E7538E" w:rsidP="00606435">
            <w:sdt>
              <w:sdtPr>
                <w:id w:val="31013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D6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0D63">
              <w:t xml:space="preserve"> </w:t>
            </w:r>
            <w:r w:rsidR="00606435">
              <w:t>Military</w:t>
            </w:r>
            <w:r w:rsidR="00506A01">
              <w:t xml:space="preserve"> / Veteran</w:t>
            </w:r>
            <w:r w:rsidR="00606435">
              <w:t xml:space="preserve"> Programs</w:t>
            </w:r>
          </w:p>
        </w:tc>
        <w:tc>
          <w:tcPr>
            <w:tcW w:w="6016" w:type="dxa"/>
            <w:vAlign w:val="center"/>
          </w:tcPr>
          <w:p w14:paraId="6E2BC036" w14:textId="45FF95C0" w:rsidR="00606435" w:rsidRDefault="00E7538E" w:rsidP="00606435">
            <w:sdt>
              <w:sdtPr>
                <w:id w:val="-1346860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D6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0D63">
              <w:t xml:space="preserve"> Social Activities</w:t>
            </w:r>
          </w:p>
        </w:tc>
      </w:tr>
      <w:tr w:rsidR="00606435" w14:paraId="41D220B1" w14:textId="77777777" w:rsidTr="001A1C85">
        <w:trPr>
          <w:cantSplit/>
          <w:trHeight w:val="374"/>
        </w:trPr>
        <w:tc>
          <w:tcPr>
            <w:tcW w:w="3325" w:type="dxa"/>
            <w:vAlign w:val="center"/>
          </w:tcPr>
          <w:p w14:paraId="211FBC0A" w14:textId="3991E530" w:rsidR="00606435" w:rsidRDefault="00E7538E" w:rsidP="00606435">
            <w:sdt>
              <w:sdtPr>
                <w:id w:val="-1057242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D6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0D63">
              <w:t xml:space="preserve"> International Programs</w:t>
            </w:r>
          </w:p>
        </w:tc>
        <w:tc>
          <w:tcPr>
            <w:tcW w:w="6016" w:type="dxa"/>
            <w:vAlign w:val="center"/>
          </w:tcPr>
          <w:p w14:paraId="597D9536" w14:textId="4020C32F" w:rsidR="00606435" w:rsidRDefault="00E7538E" w:rsidP="00606435">
            <w:sdt>
              <w:sdtPr>
                <w:id w:val="924391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D6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0D63">
              <w:t xml:space="preserve"> Public Relations (Communication</w:t>
            </w:r>
            <w:r w:rsidR="00717697">
              <w:t>s</w:t>
            </w:r>
            <w:r w:rsidR="00FF0D63">
              <w:t xml:space="preserve">, Marketing, </w:t>
            </w:r>
            <w:proofErr w:type="gramStart"/>
            <w:r w:rsidR="00FF0D63">
              <w:t>Social Media</w:t>
            </w:r>
            <w:proofErr w:type="gramEnd"/>
            <w:r w:rsidR="00FF0D63">
              <w:t>)</w:t>
            </w:r>
          </w:p>
        </w:tc>
      </w:tr>
      <w:tr w:rsidR="00606435" w14:paraId="62C58669" w14:textId="77777777" w:rsidTr="001A1C85">
        <w:trPr>
          <w:cantSplit/>
          <w:trHeight w:val="374"/>
        </w:trPr>
        <w:tc>
          <w:tcPr>
            <w:tcW w:w="3325" w:type="dxa"/>
            <w:vAlign w:val="center"/>
          </w:tcPr>
          <w:p w14:paraId="353D0B9B" w14:textId="5456A7C2" w:rsidR="00606435" w:rsidRDefault="00E7538E" w:rsidP="00606435">
            <w:sdt>
              <w:sdtPr>
                <w:id w:val="-549462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A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0D63">
              <w:t xml:space="preserve"> Youth Programs</w:t>
            </w:r>
          </w:p>
        </w:tc>
        <w:tc>
          <w:tcPr>
            <w:tcW w:w="6016" w:type="dxa"/>
            <w:vAlign w:val="center"/>
          </w:tcPr>
          <w:p w14:paraId="01F302F8" w14:textId="593BE559" w:rsidR="00606435" w:rsidRDefault="00E7538E" w:rsidP="00606435">
            <w:sdt>
              <w:sdtPr>
                <w:id w:val="-164938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D6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0D63">
              <w:t xml:space="preserve"> </w:t>
            </w:r>
            <w:r w:rsidR="00235942">
              <w:t xml:space="preserve">Technical </w:t>
            </w:r>
            <w:r w:rsidR="00B34F66">
              <w:t>Support</w:t>
            </w:r>
            <w:r w:rsidR="00235942">
              <w:t xml:space="preserve"> </w:t>
            </w:r>
            <w:r w:rsidR="00B34F66">
              <w:t>(</w:t>
            </w:r>
            <w:r w:rsidR="007623E8">
              <w:t>AV, Zoom, Website, etc.)</w:t>
            </w:r>
          </w:p>
        </w:tc>
      </w:tr>
      <w:tr w:rsidR="00D31FF8" w14:paraId="77F7FB50" w14:textId="77777777" w:rsidTr="001A1C85">
        <w:trPr>
          <w:cantSplit/>
          <w:trHeight w:val="374"/>
        </w:trPr>
        <w:tc>
          <w:tcPr>
            <w:tcW w:w="3325" w:type="dxa"/>
            <w:vAlign w:val="center"/>
          </w:tcPr>
          <w:p w14:paraId="415891AF" w14:textId="0D7C441E" w:rsidR="00D31FF8" w:rsidRDefault="00E7538E" w:rsidP="00D31FF8">
            <w:sdt>
              <w:sdtPr>
                <w:id w:val="108688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1FF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31FF8">
              <w:t xml:space="preserve"> </w:t>
            </w:r>
            <w:r w:rsidR="005545A7">
              <w:t>Career / Vocational Programs</w:t>
            </w:r>
          </w:p>
        </w:tc>
        <w:tc>
          <w:tcPr>
            <w:tcW w:w="6016" w:type="dxa"/>
            <w:vAlign w:val="center"/>
          </w:tcPr>
          <w:p w14:paraId="0ED0B68D" w14:textId="575111AE" w:rsidR="00D31FF8" w:rsidRDefault="00E7538E" w:rsidP="00D31FF8">
            <w:sdt>
              <w:sdtPr>
                <w:id w:val="1705669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1FF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31FF8">
              <w:t xml:space="preserve"> </w:t>
            </w:r>
            <w:r w:rsidR="00D31FF8" w:rsidRPr="009B2BCD">
              <w:t xml:space="preserve">Other </w:t>
            </w:r>
            <w:r w:rsidR="00D31FF8">
              <w:t xml:space="preserve">interests / opportunities to serve: </w:t>
            </w:r>
          </w:p>
        </w:tc>
      </w:tr>
      <w:tr w:rsidR="00D31FF8" w14:paraId="6EBA72AA" w14:textId="77777777" w:rsidTr="001A1C85">
        <w:trPr>
          <w:cantSplit/>
          <w:trHeight w:val="288"/>
        </w:trPr>
        <w:tc>
          <w:tcPr>
            <w:tcW w:w="9341" w:type="dxa"/>
            <w:gridSpan w:val="2"/>
            <w:shd w:val="clear" w:color="auto" w:fill="BFBFBF" w:themeFill="background1" w:themeFillShade="BF"/>
            <w:vAlign w:val="center"/>
          </w:tcPr>
          <w:p w14:paraId="2C0FA1AF" w14:textId="2FF55F5A" w:rsidR="00D31FF8" w:rsidRPr="006A0D32" w:rsidRDefault="00D31FF8" w:rsidP="00D31FF8">
            <w:pPr>
              <w:rPr>
                <w:b/>
                <w:bCs/>
                <w:sz w:val="24"/>
                <w:szCs w:val="24"/>
              </w:rPr>
            </w:pPr>
            <w:r w:rsidRPr="00FA0609">
              <w:rPr>
                <w:sz w:val="24"/>
                <w:szCs w:val="24"/>
              </w:rPr>
              <w:t>If an Active or Former Rotarian</w:t>
            </w:r>
          </w:p>
        </w:tc>
      </w:tr>
      <w:tr w:rsidR="00D31FF8" w14:paraId="22AD5D0C" w14:textId="77777777" w:rsidTr="001A1C85">
        <w:trPr>
          <w:cantSplit/>
          <w:trHeight w:val="374"/>
        </w:trPr>
        <w:tc>
          <w:tcPr>
            <w:tcW w:w="3325" w:type="dxa"/>
            <w:vAlign w:val="center"/>
          </w:tcPr>
          <w:p w14:paraId="01CDD787" w14:textId="77777777" w:rsidR="00D31FF8" w:rsidRDefault="00D31FF8" w:rsidP="00D31FF8">
            <w:r>
              <w:t>Club, Dates, District:</w:t>
            </w:r>
          </w:p>
        </w:tc>
        <w:tc>
          <w:tcPr>
            <w:tcW w:w="6016" w:type="dxa"/>
            <w:vAlign w:val="center"/>
          </w:tcPr>
          <w:p w14:paraId="50D1FB95" w14:textId="77777777" w:rsidR="00D31FF8" w:rsidRDefault="00D31FF8" w:rsidP="00D31FF8"/>
        </w:tc>
      </w:tr>
      <w:tr w:rsidR="00D31FF8" w14:paraId="76571927" w14:textId="77777777" w:rsidTr="001A1C85">
        <w:trPr>
          <w:cantSplit/>
          <w:trHeight w:val="374"/>
        </w:trPr>
        <w:tc>
          <w:tcPr>
            <w:tcW w:w="3325" w:type="dxa"/>
            <w:vAlign w:val="center"/>
          </w:tcPr>
          <w:p w14:paraId="6FD75EA3" w14:textId="77777777" w:rsidR="00D31FF8" w:rsidRDefault="00D31FF8" w:rsidP="00D31FF8">
            <w:r>
              <w:t>Club, Dates, District:</w:t>
            </w:r>
          </w:p>
        </w:tc>
        <w:tc>
          <w:tcPr>
            <w:tcW w:w="6016" w:type="dxa"/>
            <w:vAlign w:val="center"/>
          </w:tcPr>
          <w:p w14:paraId="345685C8" w14:textId="77777777" w:rsidR="00D31FF8" w:rsidRDefault="00D31FF8" w:rsidP="00D31FF8"/>
        </w:tc>
      </w:tr>
      <w:tr w:rsidR="00D31FF8" w14:paraId="2825E91A" w14:textId="77777777" w:rsidTr="001A1C85">
        <w:trPr>
          <w:cantSplit/>
          <w:trHeight w:val="374"/>
        </w:trPr>
        <w:tc>
          <w:tcPr>
            <w:tcW w:w="3325" w:type="dxa"/>
            <w:vAlign w:val="center"/>
          </w:tcPr>
          <w:p w14:paraId="066CE2A9" w14:textId="77777777" w:rsidR="00D31FF8" w:rsidRDefault="00D31FF8" w:rsidP="00D31FF8">
            <w:r>
              <w:t>Rotary ID# (if known):</w:t>
            </w:r>
          </w:p>
        </w:tc>
        <w:tc>
          <w:tcPr>
            <w:tcW w:w="6016" w:type="dxa"/>
            <w:vAlign w:val="center"/>
          </w:tcPr>
          <w:p w14:paraId="1A4019AE" w14:textId="77777777" w:rsidR="00D31FF8" w:rsidRDefault="00D31FF8" w:rsidP="00D31FF8"/>
        </w:tc>
      </w:tr>
      <w:tr w:rsidR="00D31FF8" w14:paraId="52F81A55" w14:textId="77777777" w:rsidTr="001A1C85">
        <w:trPr>
          <w:cantSplit/>
          <w:trHeight w:val="374"/>
        </w:trPr>
        <w:tc>
          <w:tcPr>
            <w:tcW w:w="3325" w:type="dxa"/>
            <w:tcBorders>
              <w:bottom w:val="single" w:sz="4" w:space="0" w:color="auto"/>
            </w:tcBorders>
            <w:vAlign w:val="center"/>
          </w:tcPr>
          <w:p w14:paraId="516C4976" w14:textId="0D7E25D3" w:rsidR="00D31FF8" w:rsidRDefault="00D31FF8" w:rsidP="00D31FF8">
            <w:r>
              <w:t>Position(s) Held:</w:t>
            </w:r>
          </w:p>
        </w:tc>
        <w:tc>
          <w:tcPr>
            <w:tcW w:w="6016" w:type="dxa"/>
            <w:tcBorders>
              <w:bottom w:val="single" w:sz="4" w:space="0" w:color="auto"/>
            </w:tcBorders>
            <w:vAlign w:val="center"/>
          </w:tcPr>
          <w:p w14:paraId="424B047D" w14:textId="77777777" w:rsidR="00D31FF8" w:rsidRDefault="00D31FF8" w:rsidP="00D31FF8"/>
        </w:tc>
      </w:tr>
      <w:tr w:rsidR="00D31FF8" w14:paraId="58E45D18" w14:textId="77777777" w:rsidTr="001A1C85">
        <w:trPr>
          <w:cantSplit/>
          <w:trHeight w:val="288"/>
        </w:trPr>
        <w:tc>
          <w:tcPr>
            <w:tcW w:w="9341" w:type="dxa"/>
            <w:gridSpan w:val="2"/>
            <w:shd w:val="clear" w:color="auto" w:fill="BFBFBF" w:themeFill="background1" w:themeFillShade="BF"/>
            <w:vAlign w:val="center"/>
          </w:tcPr>
          <w:p w14:paraId="19547A4B" w14:textId="7498F425" w:rsidR="00D31FF8" w:rsidRPr="00FA0609" w:rsidRDefault="00D31FF8" w:rsidP="00D31F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stly, please provide a digital photo of yourself when submitting this completed form</w:t>
            </w:r>
          </w:p>
        </w:tc>
      </w:tr>
      <w:tr w:rsidR="00D31FF8" w14:paraId="26421844" w14:textId="77777777" w:rsidTr="001A1C85">
        <w:trPr>
          <w:cantSplit/>
          <w:trHeight w:val="374"/>
        </w:trPr>
        <w:tc>
          <w:tcPr>
            <w:tcW w:w="9341" w:type="dxa"/>
            <w:gridSpan w:val="2"/>
            <w:shd w:val="clear" w:color="auto" w:fill="auto"/>
            <w:vAlign w:val="center"/>
          </w:tcPr>
          <w:p w14:paraId="7C3F5F90" w14:textId="1B5EEB32" w:rsidR="00D31FF8" w:rsidRPr="00FA0609" w:rsidRDefault="00E7538E" w:rsidP="00D31FF8">
            <w:pPr>
              <w:rPr>
                <w:sz w:val="24"/>
                <w:szCs w:val="24"/>
              </w:rPr>
            </w:pPr>
            <w:sdt>
              <w:sdtPr>
                <w:id w:val="-817100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1FF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31FF8">
              <w:t xml:space="preserve"> Photo included / emailed with form          </w:t>
            </w:r>
            <w:sdt>
              <w:sdtPr>
                <w:id w:val="-2117050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1FF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31FF8">
              <w:t xml:space="preserve"> I prefer a new picture be taken for my member profile</w:t>
            </w:r>
          </w:p>
        </w:tc>
      </w:tr>
      <w:tr w:rsidR="00D31FF8" w14:paraId="4D396075" w14:textId="77777777" w:rsidTr="001A1C85">
        <w:trPr>
          <w:cantSplit/>
          <w:trHeight w:val="288"/>
        </w:trPr>
        <w:tc>
          <w:tcPr>
            <w:tcW w:w="9341" w:type="dxa"/>
            <w:gridSpan w:val="2"/>
            <w:shd w:val="clear" w:color="auto" w:fill="BFBFBF" w:themeFill="background1" w:themeFillShade="BF"/>
            <w:vAlign w:val="center"/>
          </w:tcPr>
          <w:p w14:paraId="22F28732" w14:textId="518E5355" w:rsidR="00D31FF8" w:rsidRPr="006A0D32" w:rsidRDefault="00D31FF8" w:rsidP="00D31FF8">
            <w:pPr>
              <w:rPr>
                <w:b/>
                <w:bCs/>
                <w:sz w:val="24"/>
                <w:szCs w:val="24"/>
              </w:rPr>
            </w:pPr>
            <w:r w:rsidRPr="00FA0609">
              <w:rPr>
                <w:sz w:val="24"/>
                <w:szCs w:val="24"/>
              </w:rPr>
              <w:t>To be completed by Club</w:t>
            </w:r>
          </w:p>
        </w:tc>
      </w:tr>
      <w:tr w:rsidR="00D31FF8" w14:paraId="028C5A03" w14:textId="77777777" w:rsidTr="001A1C85">
        <w:trPr>
          <w:cantSplit/>
          <w:trHeight w:val="374"/>
        </w:trPr>
        <w:tc>
          <w:tcPr>
            <w:tcW w:w="3325" w:type="dxa"/>
            <w:vAlign w:val="center"/>
          </w:tcPr>
          <w:p w14:paraId="2D363EEF" w14:textId="77777777" w:rsidR="00D31FF8" w:rsidRDefault="00D31FF8" w:rsidP="00D31FF8">
            <w:r>
              <w:t>Proposer:</w:t>
            </w:r>
          </w:p>
        </w:tc>
        <w:tc>
          <w:tcPr>
            <w:tcW w:w="6016" w:type="dxa"/>
            <w:vAlign w:val="center"/>
          </w:tcPr>
          <w:p w14:paraId="1519317E" w14:textId="77777777" w:rsidR="00D31FF8" w:rsidRDefault="00D31FF8" w:rsidP="00D31FF8"/>
        </w:tc>
      </w:tr>
      <w:tr w:rsidR="00D31FF8" w14:paraId="1FA2C78D" w14:textId="77777777" w:rsidTr="001A1C85">
        <w:trPr>
          <w:cantSplit/>
          <w:trHeight w:val="374"/>
        </w:trPr>
        <w:tc>
          <w:tcPr>
            <w:tcW w:w="3325" w:type="dxa"/>
            <w:vAlign w:val="center"/>
          </w:tcPr>
          <w:p w14:paraId="5D65D125" w14:textId="77777777" w:rsidR="00D31FF8" w:rsidRDefault="00D31FF8" w:rsidP="00D31FF8">
            <w:r>
              <w:t>Date:</w:t>
            </w:r>
          </w:p>
        </w:tc>
        <w:tc>
          <w:tcPr>
            <w:tcW w:w="6016" w:type="dxa"/>
            <w:vAlign w:val="center"/>
          </w:tcPr>
          <w:p w14:paraId="26157128" w14:textId="77777777" w:rsidR="00D31FF8" w:rsidRDefault="00D31FF8" w:rsidP="00D31FF8"/>
        </w:tc>
      </w:tr>
      <w:tr w:rsidR="00D31FF8" w14:paraId="18363DC2" w14:textId="77777777" w:rsidTr="001A1C85">
        <w:trPr>
          <w:cantSplit/>
          <w:trHeight w:val="374"/>
        </w:trPr>
        <w:tc>
          <w:tcPr>
            <w:tcW w:w="3325" w:type="dxa"/>
            <w:vAlign w:val="center"/>
          </w:tcPr>
          <w:p w14:paraId="42CE32A8" w14:textId="77777777" w:rsidR="00D31FF8" w:rsidRDefault="00D31FF8" w:rsidP="00D31FF8">
            <w:r>
              <w:t>Date Approved:</w:t>
            </w:r>
          </w:p>
        </w:tc>
        <w:tc>
          <w:tcPr>
            <w:tcW w:w="6016" w:type="dxa"/>
            <w:vAlign w:val="center"/>
          </w:tcPr>
          <w:p w14:paraId="7B7A26FA" w14:textId="77777777" w:rsidR="00D31FF8" w:rsidRDefault="00D31FF8" w:rsidP="00D31FF8"/>
        </w:tc>
      </w:tr>
    </w:tbl>
    <w:p w14:paraId="199B8146" w14:textId="1C489D51" w:rsidR="00E75DCB" w:rsidRPr="007218B1" w:rsidRDefault="00E75DCB" w:rsidP="007218B1">
      <w:pPr>
        <w:rPr>
          <w:sz w:val="16"/>
          <w:szCs w:val="16"/>
        </w:rPr>
      </w:pPr>
    </w:p>
    <w:sectPr w:rsidR="00E75DCB" w:rsidRPr="007218B1" w:rsidSect="00B74E32">
      <w:headerReference w:type="default" r:id="rId7"/>
      <w:footerReference w:type="default" r:id="rId8"/>
      <w:pgSz w:w="12240" w:h="15840"/>
      <w:pgMar w:top="1440" w:right="1440" w:bottom="72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12708" w14:textId="77777777" w:rsidR="00B74E32" w:rsidRDefault="00B74E32" w:rsidP="00204525">
      <w:pPr>
        <w:spacing w:after="0" w:line="240" w:lineRule="auto"/>
      </w:pPr>
      <w:r>
        <w:separator/>
      </w:r>
    </w:p>
  </w:endnote>
  <w:endnote w:type="continuationSeparator" w:id="0">
    <w:p w14:paraId="24E8ECA2" w14:textId="77777777" w:rsidR="00B74E32" w:rsidRDefault="00B74E32" w:rsidP="002045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5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3B5183" w14:textId="3BC7EDF7" w:rsidR="00E75DCB" w:rsidRDefault="00E75D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CF3966" w14:textId="77777777" w:rsidR="00E75DCB" w:rsidRDefault="00E75D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01324" w14:textId="77777777" w:rsidR="00B74E32" w:rsidRDefault="00B74E32" w:rsidP="00204525">
      <w:pPr>
        <w:spacing w:after="0" w:line="240" w:lineRule="auto"/>
      </w:pPr>
      <w:r>
        <w:separator/>
      </w:r>
    </w:p>
  </w:footnote>
  <w:footnote w:type="continuationSeparator" w:id="0">
    <w:p w14:paraId="1677AABB" w14:textId="77777777" w:rsidR="00B74E32" w:rsidRDefault="00B74E32" w:rsidP="002045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24D89" w14:textId="2E942233" w:rsidR="00204525" w:rsidRDefault="00EC3F9B">
    <w:pPr>
      <w:pStyle w:val="Header"/>
    </w:pPr>
    <w:r>
      <w:rPr>
        <w:noProof/>
      </w:rPr>
      <w:drawing>
        <wp:inline distT="0" distB="0" distL="0" distR="0" wp14:anchorId="03F0CABC" wp14:editId="14AB92AA">
          <wp:extent cx="2309741" cy="701040"/>
          <wp:effectExtent l="0" t="0" r="0" b="3810"/>
          <wp:docPr id="2106189801" name="Picture 2" descr="A close-up of 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6189801" name="Picture 2" descr="A close-up of 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6385" cy="7151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E677CF4" w14:textId="77777777" w:rsidR="00204525" w:rsidRDefault="0020452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1sjQ0MjUzNjEwMrJQ0lEKTi0uzszPAykwrgUAyO0pXiwAAAA="/>
  </w:docVars>
  <w:rsids>
    <w:rsidRoot w:val="00177E07"/>
    <w:rsid w:val="00025EE7"/>
    <w:rsid w:val="00032250"/>
    <w:rsid w:val="0003769D"/>
    <w:rsid w:val="00052ECD"/>
    <w:rsid w:val="0008541F"/>
    <w:rsid w:val="00086946"/>
    <w:rsid w:val="000C181F"/>
    <w:rsid w:val="001530CA"/>
    <w:rsid w:val="001558BE"/>
    <w:rsid w:val="00177E07"/>
    <w:rsid w:val="001A1C85"/>
    <w:rsid w:val="001F0CBB"/>
    <w:rsid w:val="00204525"/>
    <w:rsid w:val="00223F79"/>
    <w:rsid w:val="00235942"/>
    <w:rsid w:val="00243D9D"/>
    <w:rsid w:val="00261834"/>
    <w:rsid w:val="002704DB"/>
    <w:rsid w:val="00275D75"/>
    <w:rsid w:val="00293DB2"/>
    <w:rsid w:val="002A6013"/>
    <w:rsid w:val="002C7D23"/>
    <w:rsid w:val="002D23CE"/>
    <w:rsid w:val="00303445"/>
    <w:rsid w:val="00304B60"/>
    <w:rsid w:val="00322B65"/>
    <w:rsid w:val="00390839"/>
    <w:rsid w:val="003C514A"/>
    <w:rsid w:val="0042043F"/>
    <w:rsid w:val="0044273B"/>
    <w:rsid w:val="00467A7D"/>
    <w:rsid w:val="004747B1"/>
    <w:rsid w:val="004B44A2"/>
    <w:rsid w:val="004C4E72"/>
    <w:rsid w:val="004F5A06"/>
    <w:rsid w:val="00506A01"/>
    <w:rsid w:val="00520671"/>
    <w:rsid w:val="005545A7"/>
    <w:rsid w:val="005679FB"/>
    <w:rsid w:val="00582B95"/>
    <w:rsid w:val="00585986"/>
    <w:rsid w:val="00587295"/>
    <w:rsid w:val="005B18CC"/>
    <w:rsid w:val="005C25F5"/>
    <w:rsid w:val="00606435"/>
    <w:rsid w:val="0066291F"/>
    <w:rsid w:val="006722AD"/>
    <w:rsid w:val="006826DB"/>
    <w:rsid w:val="006A0D32"/>
    <w:rsid w:val="006A75D3"/>
    <w:rsid w:val="006C4C9A"/>
    <w:rsid w:val="006F4974"/>
    <w:rsid w:val="00717697"/>
    <w:rsid w:val="007218B1"/>
    <w:rsid w:val="007623E8"/>
    <w:rsid w:val="007626DB"/>
    <w:rsid w:val="00775225"/>
    <w:rsid w:val="007B5439"/>
    <w:rsid w:val="007F0BF5"/>
    <w:rsid w:val="00827FA1"/>
    <w:rsid w:val="008714E2"/>
    <w:rsid w:val="008A0E56"/>
    <w:rsid w:val="008C186E"/>
    <w:rsid w:val="00903866"/>
    <w:rsid w:val="00915F03"/>
    <w:rsid w:val="0095436A"/>
    <w:rsid w:val="009728DC"/>
    <w:rsid w:val="009B2BCD"/>
    <w:rsid w:val="009E082D"/>
    <w:rsid w:val="00A81FBF"/>
    <w:rsid w:val="00AA3E4E"/>
    <w:rsid w:val="00AB3909"/>
    <w:rsid w:val="00AB3AF6"/>
    <w:rsid w:val="00AE09A6"/>
    <w:rsid w:val="00AF7C1E"/>
    <w:rsid w:val="00B13DD0"/>
    <w:rsid w:val="00B34F66"/>
    <w:rsid w:val="00B43A3D"/>
    <w:rsid w:val="00B74E32"/>
    <w:rsid w:val="00BE08A0"/>
    <w:rsid w:val="00BF37FA"/>
    <w:rsid w:val="00BF7429"/>
    <w:rsid w:val="00C20BDA"/>
    <w:rsid w:val="00C70EE6"/>
    <w:rsid w:val="00C819DE"/>
    <w:rsid w:val="00C9434C"/>
    <w:rsid w:val="00CE277F"/>
    <w:rsid w:val="00CF52AA"/>
    <w:rsid w:val="00D10663"/>
    <w:rsid w:val="00D31FF8"/>
    <w:rsid w:val="00D6525A"/>
    <w:rsid w:val="00D86EDE"/>
    <w:rsid w:val="00D879C9"/>
    <w:rsid w:val="00E02C8D"/>
    <w:rsid w:val="00E0483C"/>
    <w:rsid w:val="00E04DC9"/>
    <w:rsid w:val="00E12FC8"/>
    <w:rsid w:val="00E437AE"/>
    <w:rsid w:val="00E74A78"/>
    <w:rsid w:val="00E7538E"/>
    <w:rsid w:val="00E75B87"/>
    <w:rsid w:val="00E75DCB"/>
    <w:rsid w:val="00EC3F9B"/>
    <w:rsid w:val="00ED21F1"/>
    <w:rsid w:val="00ED4B90"/>
    <w:rsid w:val="00F357DC"/>
    <w:rsid w:val="00F51FCF"/>
    <w:rsid w:val="00F65AF9"/>
    <w:rsid w:val="00F91A11"/>
    <w:rsid w:val="00FA0609"/>
    <w:rsid w:val="00FA7CD6"/>
    <w:rsid w:val="00FB0BBB"/>
    <w:rsid w:val="00FB3689"/>
    <w:rsid w:val="00FB3A11"/>
    <w:rsid w:val="00FD3E78"/>
    <w:rsid w:val="00FE01B9"/>
    <w:rsid w:val="00FE4EA8"/>
    <w:rsid w:val="00FE75CC"/>
    <w:rsid w:val="00FF0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9BA5A0"/>
  <w15:chartTrackingRefBased/>
  <w15:docId w15:val="{613339E9-BD83-453C-8176-38620A5A6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7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45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4525"/>
  </w:style>
  <w:style w:type="paragraph" w:styleId="Footer">
    <w:name w:val="footer"/>
    <w:basedOn w:val="Normal"/>
    <w:link w:val="FooterChar"/>
    <w:uiPriority w:val="99"/>
    <w:unhideWhenUsed/>
    <w:rsid w:val="002045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4525"/>
  </w:style>
  <w:style w:type="table" w:styleId="TableGridLight">
    <w:name w:val="Grid Table Light"/>
    <w:basedOn w:val="TableNormal"/>
    <w:uiPriority w:val="40"/>
    <w:rsid w:val="0095436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95436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7224A9-7D73-4B85-93A9-D2EE3795F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Calderbank</dc:creator>
  <cp:keywords/>
  <dc:description/>
  <cp:lastModifiedBy>Kari Brown</cp:lastModifiedBy>
  <cp:revision>6</cp:revision>
  <cp:lastPrinted>2024-01-16T17:15:00Z</cp:lastPrinted>
  <dcterms:created xsi:type="dcterms:W3CDTF">2024-01-28T00:43:00Z</dcterms:created>
  <dcterms:modified xsi:type="dcterms:W3CDTF">2024-01-29T19:04:00Z</dcterms:modified>
</cp:coreProperties>
</file>